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4FB6E2" w14:textId="77777777" w:rsidR="00220B9B" w:rsidRPr="003434D3" w:rsidRDefault="007766B6" w:rsidP="00220B9B">
      <w:pPr>
        <w:rPr>
          <w:noProof/>
          <w:lang w:val="en-GB"/>
        </w:rPr>
      </w:pPr>
      <w:r w:rsidRPr="003434D3">
        <w:rPr>
          <w:noProof/>
          <w:lang w:val="en-GB" w:bidi="en-U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4E5AB5BF" wp14:editId="08FB4E89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BE80D4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5AB5BF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2EBE80D4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3434D3" w14:paraId="04F8207E" w14:textId="77777777" w:rsidTr="00063545">
        <w:trPr>
          <w:trHeight w:val="2842"/>
        </w:trPr>
        <w:tc>
          <w:tcPr>
            <w:tcW w:w="7655" w:type="dxa"/>
            <w:tcMar>
              <w:top w:w="7200" w:type="dxa"/>
            </w:tcMar>
            <w:vAlign w:val="bottom"/>
          </w:tcPr>
          <w:p w14:paraId="761E6411" w14:textId="40493861" w:rsidR="00FF2BC5" w:rsidRPr="003434D3" w:rsidRDefault="00063545" w:rsidP="00D528B9">
            <w:pPr>
              <w:pStyle w:val="Subtitle"/>
              <w:rPr>
                <w:noProof/>
                <w:lang w:val="en-GB"/>
              </w:rPr>
            </w:pPr>
            <w:r w:rsidRPr="00063545">
              <w:rPr>
                <w:rFonts w:eastAsiaTheme="majorEastAsia" w:cstheme="majorBidi"/>
                <w:b w:val="0"/>
                <w:noProof/>
                <w:kern w:val="28"/>
                <w:sz w:val="72"/>
                <w:szCs w:val="56"/>
                <w:lang w:val="en-GB"/>
              </w:rPr>
              <w:t>How to Study the Bible Guide</w:t>
            </w:r>
          </w:p>
        </w:tc>
        <w:tc>
          <w:tcPr>
            <w:tcW w:w="2431" w:type="dxa"/>
          </w:tcPr>
          <w:p w14:paraId="06F1CAA7" w14:textId="77777777" w:rsidR="00FF2BC5" w:rsidRPr="003434D3" w:rsidRDefault="00FF2BC5" w:rsidP="00220B9B">
            <w:pPr>
              <w:pStyle w:val="Title"/>
              <w:rPr>
                <w:noProof/>
                <w:lang w:val="en-GB"/>
              </w:rPr>
            </w:pPr>
          </w:p>
        </w:tc>
      </w:tr>
      <w:tr w:rsidR="00FF2BC5" w:rsidRPr="003434D3" w14:paraId="11C6F74F" w14:textId="77777777" w:rsidTr="00FF2BC5">
        <w:tc>
          <w:tcPr>
            <w:tcW w:w="7655" w:type="dxa"/>
            <w:tcMar>
              <w:top w:w="454" w:type="dxa"/>
            </w:tcMar>
          </w:tcPr>
          <w:p w14:paraId="1DF8F496" w14:textId="73C3868C" w:rsidR="00FF2BC5" w:rsidRPr="003434D3" w:rsidRDefault="00FF2BC5" w:rsidP="00D528B9">
            <w:pPr>
              <w:pStyle w:val="Author"/>
              <w:rPr>
                <w:noProof/>
                <w:lang w:val="en-GB"/>
              </w:rPr>
            </w:pPr>
          </w:p>
        </w:tc>
        <w:tc>
          <w:tcPr>
            <w:tcW w:w="2431" w:type="dxa"/>
          </w:tcPr>
          <w:p w14:paraId="72CBDC15" w14:textId="77777777" w:rsidR="00FF2BC5" w:rsidRPr="003434D3" w:rsidRDefault="00FF2BC5" w:rsidP="00FF2BC5">
            <w:pPr>
              <w:rPr>
                <w:noProof/>
                <w:lang w:val="en-GB"/>
              </w:rPr>
            </w:pPr>
          </w:p>
        </w:tc>
      </w:tr>
    </w:tbl>
    <w:p w14:paraId="190A57E9" w14:textId="77777777" w:rsidR="00220B9B" w:rsidRPr="00063545" w:rsidRDefault="00220B9B" w:rsidP="00220B9B">
      <w:pPr>
        <w:rPr>
          <w:b/>
          <w:bCs/>
          <w:noProof/>
          <w:u w:val="single"/>
          <w:lang w:val="en-GB"/>
        </w:rPr>
      </w:pPr>
    </w:p>
    <w:p w14:paraId="054CE00A" w14:textId="77777777" w:rsidR="00063545" w:rsidRPr="00063545" w:rsidRDefault="00063545" w:rsidP="00063545">
      <w:pPr>
        <w:rPr>
          <w:b/>
          <w:bCs/>
          <w:noProof/>
          <w:u w:val="single"/>
          <w:lang w:val="en-GB"/>
        </w:rPr>
      </w:pPr>
      <w:r w:rsidRPr="00063545">
        <w:rPr>
          <w:b/>
          <w:bCs/>
          <w:noProof/>
          <w:u w:val="single"/>
          <w:lang w:val="en-GB"/>
        </w:rPr>
        <w:t>CONTEXT</w:t>
      </w:r>
    </w:p>
    <w:p w14:paraId="713B9966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is the genre of this book?</w:t>
      </w:r>
    </w:p>
    <w:p w14:paraId="1678DFFC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o is the author?</w:t>
      </w:r>
    </w:p>
    <w:p w14:paraId="363578D3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o is the original audience?</w:t>
      </w:r>
    </w:p>
    <w:p w14:paraId="3C690BEC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en was it written?</w:t>
      </w:r>
    </w:p>
    <w:p w14:paraId="24FB2B56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y was it written?</w:t>
      </w:r>
    </w:p>
    <w:p w14:paraId="52BA4A79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major themes should I look for?</w:t>
      </w:r>
    </w:p>
    <w:p w14:paraId="4FC7E1B1" w14:textId="77777777" w:rsidR="00063545" w:rsidRPr="00063545" w:rsidRDefault="00063545" w:rsidP="00063545">
      <w:pPr>
        <w:rPr>
          <w:b/>
          <w:bCs/>
          <w:noProof/>
          <w:u w:val="single"/>
          <w:lang w:val="en-GB"/>
        </w:rPr>
      </w:pPr>
      <w:r w:rsidRPr="00063545">
        <w:rPr>
          <w:b/>
          <w:bCs/>
          <w:noProof/>
          <w:u w:val="single"/>
          <w:lang w:val="en-GB"/>
        </w:rPr>
        <w:lastRenderedPageBreak/>
        <w:t>OBSERVATION</w:t>
      </w:r>
    </w:p>
    <w:p w14:paraId="422A260E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is happening in this narrative?</w:t>
      </w:r>
    </w:p>
    <w:p w14:paraId="6602D05C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is the basic outline of this passage?</w:t>
      </w:r>
    </w:p>
    <w:p w14:paraId="15003B22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words or ideas are repeated?</w:t>
      </w:r>
    </w:p>
    <w:p w14:paraId="44E9356F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evidence of the major themes of the book are in this passage?</w:t>
      </w:r>
    </w:p>
    <w:p w14:paraId="41B3B200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How are the ideas in the passage connected to one another? Look for</w:t>
      </w:r>
    </w:p>
    <w:p w14:paraId="25C07933" w14:textId="77777777" w:rsid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ords like if/then, therefore, and but to help identify this.</w:t>
      </w:r>
    </w:p>
    <w:p w14:paraId="3B744984" w14:textId="77777777" w:rsidR="00063545" w:rsidRPr="00063545" w:rsidRDefault="00063545" w:rsidP="00063545">
      <w:pPr>
        <w:rPr>
          <w:noProof/>
          <w:lang w:val="en-GB"/>
        </w:rPr>
      </w:pPr>
    </w:p>
    <w:p w14:paraId="63F67324" w14:textId="77777777" w:rsidR="00063545" w:rsidRPr="00063545" w:rsidRDefault="00063545" w:rsidP="00063545">
      <w:pPr>
        <w:rPr>
          <w:b/>
          <w:bCs/>
          <w:noProof/>
          <w:u w:val="single"/>
          <w:lang w:val="en-GB"/>
        </w:rPr>
      </w:pPr>
      <w:r w:rsidRPr="00063545">
        <w:rPr>
          <w:b/>
          <w:bCs/>
          <w:noProof/>
          <w:u w:val="single"/>
          <w:lang w:val="en-GB"/>
        </w:rPr>
        <w:t>INTERPRETATION</w:t>
      </w:r>
    </w:p>
    <w:p w14:paraId="00AC0F36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did this passage mean to the original hearers?</w:t>
      </w:r>
    </w:p>
    <w:p w14:paraId="63D04A01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cross-references help me understand the passage better?</w:t>
      </w:r>
    </w:p>
    <w:p w14:paraId="48B3FBD4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is the main point of the passage?</w:t>
      </w:r>
    </w:p>
    <w:p w14:paraId="3BD0D5CC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How does this passage fit in the redemption story of the Bible (creation,</w:t>
      </w:r>
    </w:p>
    <w:p w14:paraId="55A6CE85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fall, redemption, and consummation)?</w:t>
      </w:r>
    </w:p>
    <w:p w14:paraId="7B4DB53B" w14:textId="77777777" w:rsid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ere do I see Jesus in this passage?</w:t>
      </w:r>
    </w:p>
    <w:p w14:paraId="5F414CBA" w14:textId="77777777" w:rsidR="00063545" w:rsidRPr="00063545" w:rsidRDefault="00063545" w:rsidP="00063545">
      <w:pPr>
        <w:rPr>
          <w:noProof/>
          <w:lang w:val="en-GB"/>
        </w:rPr>
      </w:pPr>
    </w:p>
    <w:p w14:paraId="6F2E8E5E" w14:textId="77777777" w:rsidR="00063545" w:rsidRPr="00063545" w:rsidRDefault="00063545" w:rsidP="00063545">
      <w:pPr>
        <w:rPr>
          <w:b/>
          <w:bCs/>
          <w:noProof/>
          <w:u w:val="single"/>
          <w:lang w:val="en-GB"/>
        </w:rPr>
      </w:pPr>
      <w:r w:rsidRPr="00063545">
        <w:rPr>
          <w:b/>
          <w:bCs/>
          <w:noProof/>
          <w:u w:val="single"/>
          <w:lang w:val="en-GB"/>
        </w:rPr>
        <w:t>APPLICATION</w:t>
      </w:r>
    </w:p>
    <w:p w14:paraId="6818A8C1" w14:textId="77777777" w:rsidR="00063545" w:rsidRP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How does what I learned today change how I live?</w:t>
      </w:r>
    </w:p>
    <w:p w14:paraId="5550CFA4" w14:textId="77777777" w:rsidR="007766B6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What did I learn about myself in light of who God is?</w:t>
      </w:r>
    </w:p>
    <w:p w14:paraId="02202730" w14:textId="79D2E207" w:rsidR="00063545" w:rsidRDefault="00063545" w:rsidP="00063545">
      <w:pPr>
        <w:rPr>
          <w:noProof/>
          <w:lang w:val="en-GB"/>
        </w:rPr>
      </w:pPr>
      <w:r w:rsidRPr="00063545">
        <w:rPr>
          <w:noProof/>
          <w:lang w:val="en-GB"/>
        </w:rPr>
        <w:t>How should I respond in obedience?</w:t>
      </w:r>
    </w:p>
    <w:p w14:paraId="7720A5AB" w14:textId="77777777" w:rsidR="00063545" w:rsidRDefault="00063545" w:rsidP="00063545">
      <w:pPr>
        <w:rPr>
          <w:noProof/>
          <w:lang w:val="en-GB"/>
        </w:rPr>
      </w:pPr>
    </w:p>
    <w:p w14:paraId="7D17FD0F" w14:textId="77777777" w:rsidR="00063545" w:rsidRDefault="00063545" w:rsidP="00063545">
      <w:pPr>
        <w:rPr>
          <w:noProof/>
          <w:lang w:val="en-GB"/>
        </w:rPr>
      </w:pPr>
      <w:r w:rsidRPr="00063545">
        <w:rPr>
          <w:b/>
          <w:bCs/>
          <w:noProof/>
          <w:u w:val="single"/>
          <w:lang w:val="en-GB"/>
        </w:rPr>
        <w:t>N.B.</w:t>
      </w:r>
      <w:r>
        <w:rPr>
          <w:noProof/>
          <w:lang w:val="en-GB"/>
        </w:rPr>
        <w:t xml:space="preserve"> Please be aware not all questions are relevan to the scripture you are reading.</w:t>
      </w:r>
    </w:p>
    <w:p w14:paraId="62D689EE" w14:textId="77777777" w:rsidR="00932064" w:rsidRDefault="00932064" w:rsidP="00063545">
      <w:pPr>
        <w:rPr>
          <w:noProof/>
          <w:lang w:val="en-GB"/>
        </w:rPr>
      </w:pPr>
    </w:p>
    <w:p w14:paraId="650373D7" w14:textId="77777777" w:rsidR="00932064" w:rsidRDefault="00932064" w:rsidP="00063545">
      <w:pPr>
        <w:rPr>
          <w:noProof/>
          <w:lang w:val="en-GB"/>
        </w:rPr>
      </w:pPr>
    </w:p>
    <w:p w14:paraId="436639BD" w14:textId="77777777" w:rsidR="00932064" w:rsidRDefault="00932064" w:rsidP="00063545">
      <w:pPr>
        <w:rPr>
          <w:noProof/>
          <w:lang w:val="en-GB"/>
        </w:rPr>
      </w:pPr>
      <w:r>
        <w:rPr>
          <w:noProof/>
          <w:lang w:val="en-GB"/>
        </w:rPr>
        <w:drawing>
          <wp:inline distT="0" distB="0" distL="0" distR="0" wp14:anchorId="7BB76B17" wp14:editId="52CFB2AD">
            <wp:extent cx="1066800" cy="1052964"/>
            <wp:effectExtent l="0" t="0" r="0" b="0"/>
            <wp:docPr id="1617583994" name="Picture 1" descr="A logo with a cross and leav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583994" name="Picture 1" descr="A logo with a cross and leave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070714" cy="105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B40B0" w14:textId="698D85D6" w:rsidR="00932064" w:rsidRPr="003434D3" w:rsidRDefault="00932064" w:rsidP="00063545">
      <w:pPr>
        <w:rPr>
          <w:noProof/>
          <w:lang w:val="en-GB"/>
        </w:rPr>
        <w:sectPr w:rsidR="00932064" w:rsidRPr="003434D3" w:rsidSect="00CC79C9">
          <w:type w:val="continuous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  <w:r>
        <w:rPr>
          <w:noProof/>
          <w:lang w:val="en-GB"/>
        </w:rPr>
        <w:t>Copyright Christian Life Today May 2024</w:t>
      </w:r>
    </w:p>
    <w:p w14:paraId="01845FC5" w14:textId="77777777" w:rsidR="000B3301" w:rsidRPr="003434D3" w:rsidRDefault="000B3301" w:rsidP="003E3496">
      <w:pPr>
        <w:rPr>
          <w:noProof/>
          <w:lang w:val="en-GB"/>
        </w:rPr>
      </w:pPr>
    </w:p>
    <w:sectPr w:rsidR="000B3301" w:rsidRPr="003434D3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1FCDEF" w14:textId="77777777" w:rsidR="00A52EA4" w:rsidRDefault="00A52EA4" w:rsidP="00A63A6C">
      <w:pPr>
        <w:spacing w:after="0" w:line="240" w:lineRule="auto"/>
      </w:pPr>
      <w:r>
        <w:separator/>
      </w:r>
    </w:p>
  </w:endnote>
  <w:endnote w:type="continuationSeparator" w:id="0">
    <w:p w14:paraId="7DE92168" w14:textId="77777777" w:rsidR="00A52EA4" w:rsidRDefault="00A52EA4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506197" w14:textId="77777777" w:rsidR="00A52EA4" w:rsidRDefault="00A52EA4" w:rsidP="00A63A6C">
      <w:pPr>
        <w:spacing w:after="0" w:line="240" w:lineRule="auto"/>
      </w:pPr>
      <w:r>
        <w:separator/>
      </w:r>
    </w:p>
  </w:footnote>
  <w:footnote w:type="continuationSeparator" w:id="0">
    <w:p w14:paraId="48F61EC0" w14:textId="77777777" w:rsidR="00A52EA4" w:rsidRDefault="00A52EA4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865641">
    <w:abstractNumId w:val="2"/>
  </w:num>
  <w:num w:numId="2" w16cid:durableId="2107649242">
    <w:abstractNumId w:val="4"/>
  </w:num>
  <w:num w:numId="3" w16cid:durableId="377978806">
    <w:abstractNumId w:val="3"/>
  </w:num>
  <w:num w:numId="4" w16cid:durableId="535429532">
    <w:abstractNumId w:val="0"/>
  </w:num>
  <w:num w:numId="5" w16cid:durableId="1279142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063545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63545"/>
    <w:rsid w:val="00084FF8"/>
    <w:rsid w:val="0008671B"/>
    <w:rsid w:val="00087ED6"/>
    <w:rsid w:val="000B3301"/>
    <w:rsid w:val="000B3B89"/>
    <w:rsid w:val="000B451E"/>
    <w:rsid w:val="000F323E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62EDC"/>
    <w:rsid w:val="002669F8"/>
    <w:rsid w:val="0028265E"/>
    <w:rsid w:val="002A4639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34D3"/>
    <w:rsid w:val="00346FEB"/>
    <w:rsid w:val="003A290D"/>
    <w:rsid w:val="003C2F6B"/>
    <w:rsid w:val="003D0860"/>
    <w:rsid w:val="003D7B43"/>
    <w:rsid w:val="003E3496"/>
    <w:rsid w:val="003F234D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42B92"/>
    <w:rsid w:val="0064312D"/>
    <w:rsid w:val="006960F4"/>
    <w:rsid w:val="006A2477"/>
    <w:rsid w:val="006A3A69"/>
    <w:rsid w:val="006B6D4B"/>
    <w:rsid w:val="007574CB"/>
    <w:rsid w:val="007766B6"/>
    <w:rsid w:val="007831F1"/>
    <w:rsid w:val="007C106A"/>
    <w:rsid w:val="007D3320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C3979"/>
    <w:rsid w:val="008C770D"/>
    <w:rsid w:val="008F2B87"/>
    <w:rsid w:val="00922B8C"/>
    <w:rsid w:val="00922FCD"/>
    <w:rsid w:val="00932064"/>
    <w:rsid w:val="00965DF5"/>
    <w:rsid w:val="009802BB"/>
    <w:rsid w:val="009A3397"/>
    <w:rsid w:val="009D472B"/>
    <w:rsid w:val="009F4FE7"/>
    <w:rsid w:val="00A52EA4"/>
    <w:rsid w:val="00A57E76"/>
    <w:rsid w:val="00A618B4"/>
    <w:rsid w:val="00A63A6C"/>
    <w:rsid w:val="00A74732"/>
    <w:rsid w:val="00AB538E"/>
    <w:rsid w:val="00AE6FF4"/>
    <w:rsid w:val="00B060F1"/>
    <w:rsid w:val="00B069D9"/>
    <w:rsid w:val="00B0794A"/>
    <w:rsid w:val="00B07FC3"/>
    <w:rsid w:val="00B225C1"/>
    <w:rsid w:val="00B31872"/>
    <w:rsid w:val="00BE0D18"/>
    <w:rsid w:val="00C034E4"/>
    <w:rsid w:val="00C6044C"/>
    <w:rsid w:val="00C97BBF"/>
    <w:rsid w:val="00CB43CD"/>
    <w:rsid w:val="00CC79C9"/>
    <w:rsid w:val="00CD2A19"/>
    <w:rsid w:val="00CD7B1F"/>
    <w:rsid w:val="00CE4711"/>
    <w:rsid w:val="00D1081A"/>
    <w:rsid w:val="00D42475"/>
    <w:rsid w:val="00D528B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4640E"/>
    <w:rsid w:val="00F75750"/>
    <w:rsid w:val="00FC0730"/>
    <w:rsid w:val="00FC43FF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CB1B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obo\AppData\Local\Microsoft\Office\16.0\DTS\en-GB%7b318C1416-083E-4BC6-AB04-41F62E428E8B%7d\%7b490D88F6-1B1D-4582-A47E-15B4BBF9112F%7dtf33742482_win32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90D88F6-1B1D-4582-A47E-15B4BBF9112F}tf33742482_win32</Template>
  <TotalTime>0</TotalTime>
  <Pages>3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8T10:37:00Z</dcterms:created>
  <dcterms:modified xsi:type="dcterms:W3CDTF">2024-05-2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